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Bakery Name or Company Name]</w:t>
      </w:r>
      <w:r>
        <w:br/>
      </w:r>
      <w:r>
        <w:t xml:space="preserve">Shanghai, China</w:t>
      </w:r>
    </w:p>
    <w:bookmarkStart w:id="20" w:name="Xf7d6d4c8f286cb96407268c017152772bb183a1"/>
    <w:p>
      <w:pPr>
        <w:pStyle w:val="Heading2"/>
      </w:pPr>
      <w:r>
        <w:t xml:space="preserve">Application for Baker Internship Position in China Shanghai</w:t>
      </w:r>
    </w:p>
    <w:p>
      <w:pPr>
        <w:pStyle w:val="FirstParagraph"/>
      </w:pPr>
      <w:r>
        <w:t xml:space="preserve">To the Esteemed Hiring Team of [Bakery Name],</w:t>
      </w:r>
    </w:p>
    <w:p>
      <w:pPr>
        <w:pStyle w:val="BodyText"/>
      </w:pPr>
      <w:r>
        <w:t xml:space="preserve">It is with profound enthusiasm and meticulous preparation that I submit my application for the Baker Internship position at your esteemed establishment in China Shanghai. As a dedicated culinary student with an unwavering passion for artisanal baking, I have long admired the innovative spirit and cultural fusion that defines Shanghai’s vibrant food scene. This internship represents not merely a professional opportunity, but a pivotal step toward mastering my craft within one of the world’s most dynamic culinary capitals—China Shanghai.</w:t>
      </w:r>
    </w:p>
    <w:p>
      <w:pPr>
        <w:pStyle w:val="BodyText"/>
      </w:pPr>
      <w:r>
        <w:t xml:space="preserve">My journey as an aspiring Baker began in my family kitchen, where I learned the alchemy of transforming simple ingredients into edible artistry. Over the past two years, I have immersed myself in formal training at [Your Culinary School/Institution], specializing in European and Asian-inspired breads, pastries, and confectionery. Under the guidance of experienced instructors, I mastered foundational techniques—from sourdough fermentation to laminated dough production—and developed an acute sensitivity to texture, flavor balance, and presentation. Yet, I recognize that true mastery transcends textbooks; it requires immersion in real-world environments where cultural context shapes culinary traditions. This is precisely why China Shanghai has captivated my ambition as the ideal setting for my Baker internship.</w:t>
      </w:r>
    </w:p>
    <w:p>
      <w:pPr>
        <w:pStyle w:val="BodyText"/>
      </w:pPr>
      <w:r>
        <w:t xml:space="preserve">Shanghai’s bakery landscape offers a unique confluence of heritage and innovation. While Western-style bakeries like those in Paris or Vienna laid the groundwork, Shanghai’s evolution—from traditional Chinese dim sum pastry shops to modern artisanal cafés—creates a fertile ground for cross-cultural culinary dialogue. I am eager to contribute to this narrative as an Internship candidate who respects both time-honored practices and contemporary trends. For instance, I have researched how Shanghai bakeries adapt European techniques to local palates (e.g., subtly sweetened mooncake fillings or matcha-infused croissants), and I am keen to learn how your bakery integrates these elements. My goal is not merely to bake bread, but to become a Baker who understands the stories behind every crust and crumb in China Shanghai’s culinary tapestry.</w:t>
      </w:r>
    </w:p>
    <w:p>
      <w:pPr>
        <w:pStyle w:val="BodyText"/>
      </w:pPr>
      <w:r>
        <w:t xml:space="preserve">My technical skills align with the demands of a high-precision bakery environment. I am proficient in:</w:t>
      </w:r>
    </w:p>
    <w:p>
      <w:pPr>
        <w:numPr>
          <w:ilvl w:val="0"/>
          <w:numId w:val="1001"/>
        </w:numPr>
        <w:pStyle w:val="Compact"/>
      </w:pPr>
      <w:r>
        <w:t xml:space="preserve">Hand-kneading, laminating, and shaping doughs for baguettes, brioche, and viennoiserie</w:t>
      </w:r>
    </w:p>
    <w:p>
      <w:pPr>
        <w:numPr>
          <w:ilvl w:val="0"/>
          <w:numId w:val="1001"/>
        </w:numPr>
        <w:pStyle w:val="Compact"/>
      </w:pPr>
      <w:r>
        <w:t xml:space="preserve">Operating industrial mixers, ovens (convection &amp; deck), and proofing systems</w:t>
      </w:r>
    </w:p>
    <w:p>
      <w:pPr>
        <w:numPr>
          <w:ilvl w:val="0"/>
          <w:numId w:val="1001"/>
        </w:numPr>
        <w:pStyle w:val="Compact"/>
      </w:pPr>
      <w:r>
        <w:t xml:space="preserve">Maintaining strict sanitation protocols per HACCP standards</w:t>
      </w:r>
    </w:p>
    <w:p>
      <w:pPr>
        <w:numPr>
          <w:ilvl w:val="0"/>
          <w:numId w:val="1001"/>
        </w:numPr>
        <w:pStyle w:val="Compact"/>
      </w:pPr>
      <w:r>
        <w:t xml:space="preserve">Creating seasonal menus with attention to ingredient sourcing (e.g., local Shanghai wheat varieties)</w:t>
      </w:r>
    </w:p>
    <w:p>
      <w:pPr>
        <w:pStyle w:val="FirstParagraph"/>
      </w:pPr>
      <w:r>
        <w:t xml:space="preserve">Beyond technical aptitude, I bring a cultural mindset essential for thriving in China Shanghai. I have studied basic Mandarin phrases related to food preparation and completed an online course on Chinese culinary customs, including the significance of ingredients during festivals like Mid-Autumn. I understand that in Shanghai, baking is not just service—it’s a gesture of hospitality. For example, during Lunar New Year celebrations, bakeries often craft symbolic pastries; I would welcome the opportunity to learn how your team infuses such traditions into daily operations. My adaptability was tested during a short-term volunteer stint at a multicultural café in my hometown, where I collaborated with staff from five countries—proving I can thrive in diverse settings while respecting local practices.</w:t>
      </w:r>
    </w:p>
    <w:p>
      <w:pPr>
        <w:pStyle w:val="BodyText"/>
      </w:pPr>
      <w:r>
        <w:t xml:space="preserve">The prospect of this Internship Application Letter being reviewed by your team fills me with anticipation because China Shanghai is more than a location; it’s a living classroom. The city’s rapid embrace of specialty food culture—from the bustling bakery districts of Xuhui to the Michelin-starred patisseries in Lujiazui—offers unparalleled exposure. I am particularly inspired by bakeries like Boulangerie de Paris and L’Écuyer, which successfully blend French techniques with Chinese ingredients. As your Baker intern, I aim to absorb these nuances while supporting operations through early-morning shifts, inventory management, and customer interactions. I will approach every task—whether perfecting a buttery puff pastry or learning to read a Chinese ingredient label—with humility and diligence.</w:t>
      </w:r>
    </w:p>
    <w:p>
      <w:pPr>
        <w:pStyle w:val="BodyText"/>
      </w:pPr>
      <w:r>
        <w:t xml:space="preserve">I am deeply aware that an internship in China Shanghai is not just about skill-building; it’s about becoming part of a community. I have researched your bakery’s reputation for [mention specific detail: e.g., "sustainability practices" or "community workshops"], and I admire how you nurture both talent and customer relationships. My personal motto, “Bake with Respect,” reflects my commitment to honoring the craft, the ingredients, and the people who bring them together—a philosophy I believe resonates with your values.</w:t>
      </w:r>
    </w:p>
    <w:p>
      <w:pPr>
        <w:pStyle w:val="BodyText"/>
      </w:pPr>
      <w:r>
        <w:t xml:space="preserve">As an intern under your guidance in China Shanghai, I pledge to be proactive: researching local baking trends during off-hours, documenting techniques for future reference, and seeking feedback daily. My academic schedule at [Your Institution] allows full-time availability from [Start Date] to [End Date], and I am prepared to relocate immediately upon acceptance. This Internship is not a mere requirement for my degree—it’s the bridge between theory and purpose.</w:t>
      </w:r>
    </w:p>
    <w:p>
      <w:pPr>
        <w:pStyle w:val="BodyText"/>
      </w:pPr>
      <w:r>
        <w:t xml:space="preserve">Thank you for considering my application. I have attached my resume, academic transcripts, and a portfolio of baking projects (including photos of sourdough starters nurtured over six months) for your review. I am available at your earliest convenience for an interview via Zoom or in person upon arrival in Shanghai. The opportunity to learn from a team that defines excellence in Baker culture within China Shanghai would be the honor of my career.</w:t>
      </w:r>
    </w:p>
    <w:p>
      <w:pPr>
        <w:pStyle w:val="BodyText"/>
      </w:pPr>
      <w:r>
        <w:t xml:space="preserve">With sincere gratitude and eager anticipation,</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 in China Shanghai</dc:title>
  <dc:creator/>
  <cp:keywords/>
  <dcterms:created xsi:type="dcterms:W3CDTF">2026-05-02T06:19:43Z</dcterms:created>
  <dcterms:modified xsi:type="dcterms:W3CDTF">2026-05-02T06:19:43Z</dcterms:modified>
</cp:coreProperties>
</file>

<file path=docProps/custom.xml><?xml version="1.0" encoding="utf-8"?>
<Properties xmlns="http://schemas.openxmlformats.org/officeDocument/2006/custom-properties" xmlns:vt="http://schemas.openxmlformats.org/officeDocument/2006/docPropsVTypes"/>
</file>